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e9f44e7e48c2124255ccee09e715bd5ebf31e9"/>
    <w:p>
      <w:pPr>
        <w:pStyle w:val="Heading3"/>
      </w:pPr>
      <w:r>
        <w:t xml:space="preserve">24 января в 18:30 Библиотека №118 имени В.Н.Соколова (по адресу: ул. Энергетическая, д. 4) приглашает посетить музыкально-поэтический вечер "Синтез строф и аккордов", посвященный памяти поэта Владимира Николаевича Соколова</w:t>
      </w:r>
    </w:p>
    <w:p>
      <w:pPr>
        <w:pStyle w:val="FirstParagraph"/>
      </w:pPr>
      <w:r>
        <w:t xml:space="preserve">22.01.2025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fortovo.mos.ru/www/PHOTO-2025-01-22-17-16-28%20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стей мероприятия ждет познавательная экскурсия по мемориальной экспозиции и выставка изданий поэзии Владимира Соколова, концерт лирической музыки и чтение избранных стихов его "золотого" фонда "тихой лирики". Классическая музыка органично дополнит прекрасную поэзию и создаст неповторимый синтез двух волшебных искусст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ход свободный.</w:t>
      </w:r>
    </w:p>
    <w:p>
      <w:pPr>
        <w:pStyle w:val="BodyText"/>
      </w:pPr>
      <w:r>
        <w:t xml:space="preserve">Возрастное ограничение 6+.</w:t>
      </w:r>
    </w:p>
    <w:p>
      <w:pPr>
        <w:pStyle w:val="BodyText"/>
      </w:pPr>
      <w:r>
        <w:t xml:space="preserve">Дополнительная информация:</w:t>
      </w:r>
    </w:p>
    <w:p>
      <w:pPr>
        <w:pStyle w:val="BodyText"/>
      </w:pPr>
      <w:r>
        <w:t xml:space="preserve">8 (495) 361-06-5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fortovo.mos.ru/culture/detail/1277162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716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716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59:41Z</dcterms:created>
  <dcterms:modified xsi:type="dcterms:W3CDTF">2025-04-10T0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